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189C9" w14:textId="6C1B26DD" w:rsidR="00E860F1" w:rsidRDefault="00021D05" w:rsidP="00DA2B6A">
      <w:proofErr w:type="spellStart"/>
      <w:proofErr w:type="gramStart"/>
      <w:r>
        <w:t>url</w:t>
      </w:r>
      <w:proofErr w:type="spellEnd"/>
      <w:r>
        <w:t xml:space="preserve"> :</w:t>
      </w:r>
      <w:proofErr w:type="gramEnd"/>
      <w:r>
        <w:t xml:space="preserve"> </w:t>
      </w:r>
      <w:hyperlink r:id="rId4" w:history="1">
        <w:r w:rsidR="00E860F1" w:rsidRPr="005568B7">
          <w:rPr>
            <w:rStyle w:val="Hyperlink"/>
          </w:rPr>
          <w:t>https://demo.guru99.com/V1/index.php</w:t>
        </w:r>
      </w:hyperlink>
    </w:p>
    <w:p w14:paraId="159A1870" w14:textId="7F96A2D0" w:rsidR="00E860F1" w:rsidRDefault="00E860F1" w:rsidP="00DA2B6A">
      <w:r>
        <w:t xml:space="preserve">user: </w:t>
      </w:r>
      <w:r w:rsidRPr="00E860F1">
        <w:t>mngr505003</w:t>
      </w:r>
    </w:p>
    <w:p w14:paraId="47A556E7" w14:textId="3741B764" w:rsidR="00E860F1" w:rsidRDefault="00E860F1" w:rsidP="00DA2B6A">
      <w:proofErr w:type="spellStart"/>
      <w:r>
        <w:t>pwd</w:t>
      </w:r>
      <w:proofErr w:type="spellEnd"/>
      <w:r>
        <w:t xml:space="preserve">: </w:t>
      </w:r>
      <w:proofErr w:type="spellStart"/>
      <w:r>
        <w:t>AvybEdy</w:t>
      </w:r>
      <w:proofErr w:type="spellEnd"/>
    </w:p>
    <w:p w14:paraId="56C5A6B2" w14:textId="77777777" w:rsidR="001A67A3" w:rsidRDefault="001A67A3" w:rsidP="00DA2B6A"/>
    <w:p w14:paraId="4175987C" w14:textId="77777777" w:rsidR="001A67A3" w:rsidRDefault="001A67A3" w:rsidP="00DA2B6A"/>
    <w:tbl>
      <w:tblPr>
        <w:tblW w:w="0" w:type="auto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60" w:type="dxa"/>
          <w:left w:w="60" w:type="dxa"/>
          <w:bottom w:w="60" w:type="dxa"/>
          <w:right w:w="60" w:type="dxa"/>
        </w:tblCellMar>
        <w:tblLook w:val="04A0" w:firstRow="1" w:lastRow="0" w:firstColumn="1" w:lastColumn="0" w:noHBand="0" w:noVBand="1"/>
      </w:tblPr>
      <w:tblGrid>
        <w:gridCol w:w="1614"/>
        <w:gridCol w:w="1755"/>
      </w:tblGrid>
      <w:tr w:rsidR="00485D29" w:rsidRPr="00485D29" w14:paraId="700787E0" w14:textId="77777777" w:rsidTr="00485D29">
        <w:trPr>
          <w:jc w:val="center"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7DDF31F1" w14:textId="77777777" w:rsidR="00485D29" w:rsidRPr="00485D29" w:rsidRDefault="00485D29" w:rsidP="00485D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A52A2A"/>
                <w:kern w:val="0"/>
                <w:sz w:val="28"/>
                <w:szCs w:val="28"/>
                <w:lang w:eastAsia="en-AU"/>
                <w14:ligatures w14:val="none"/>
              </w:rPr>
            </w:pPr>
            <w:r w:rsidRPr="00485D29">
              <w:rPr>
                <w:rFonts w:ascii="Arial" w:eastAsia="Times New Roman" w:hAnsi="Arial" w:cs="Arial"/>
                <w:b/>
                <w:bCs/>
                <w:color w:val="A52A2A"/>
                <w:kern w:val="0"/>
                <w:sz w:val="28"/>
                <w:szCs w:val="28"/>
                <w:lang w:eastAsia="en-AU"/>
                <w14:ligatures w14:val="none"/>
              </w:rPr>
              <w:t xml:space="preserve">User </w:t>
            </w:r>
            <w:proofErr w:type="gramStart"/>
            <w:r w:rsidRPr="00485D29">
              <w:rPr>
                <w:rFonts w:ascii="Arial" w:eastAsia="Times New Roman" w:hAnsi="Arial" w:cs="Arial"/>
                <w:b/>
                <w:bCs/>
                <w:color w:val="A52A2A"/>
                <w:kern w:val="0"/>
                <w:sz w:val="28"/>
                <w:szCs w:val="28"/>
                <w:lang w:eastAsia="en-AU"/>
                <w14:ligatures w14:val="none"/>
              </w:rPr>
              <w:t>ID :</w:t>
            </w:r>
            <w:proofErr w:type="gramEnd"/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768BE61B" w14:textId="77777777" w:rsidR="00485D29" w:rsidRPr="00485D29" w:rsidRDefault="00485D29" w:rsidP="00485D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8"/>
                <w:szCs w:val="28"/>
                <w:lang w:eastAsia="en-AU"/>
                <w14:ligatures w14:val="none"/>
              </w:rPr>
            </w:pPr>
            <w:r w:rsidRPr="00485D2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8"/>
                <w:szCs w:val="28"/>
                <w:lang w:eastAsia="en-AU"/>
                <w14:ligatures w14:val="none"/>
              </w:rPr>
              <w:t>mngr506944</w:t>
            </w:r>
          </w:p>
        </w:tc>
      </w:tr>
      <w:tr w:rsidR="00485D29" w:rsidRPr="00485D29" w14:paraId="5B440E6D" w14:textId="77777777" w:rsidTr="00485D29">
        <w:trPr>
          <w:jc w:val="center"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6BF49622" w14:textId="77777777" w:rsidR="00485D29" w:rsidRPr="00485D29" w:rsidRDefault="00485D29" w:rsidP="00485D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A52A2A"/>
                <w:kern w:val="0"/>
                <w:sz w:val="28"/>
                <w:szCs w:val="28"/>
                <w:lang w:eastAsia="en-AU"/>
                <w14:ligatures w14:val="none"/>
              </w:rPr>
            </w:pPr>
            <w:proofErr w:type="gramStart"/>
            <w:r w:rsidRPr="00485D29">
              <w:rPr>
                <w:rFonts w:ascii="Arial" w:eastAsia="Times New Roman" w:hAnsi="Arial" w:cs="Arial"/>
                <w:b/>
                <w:bCs/>
                <w:color w:val="A52A2A"/>
                <w:kern w:val="0"/>
                <w:sz w:val="28"/>
                <w:szCs w:val="28"/>
                <w:lang w:eastAsia="en-AU"/>
                <w14:ligatures w14:val="none"/>
              </w:rPr>
              <w:t>Password :</w:t>
            </w:r>
            <w:proofErr w:type="gramEnd"/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213076A3" w14:textId="77777777" w:rsidR="00485D29" w:rsidRPr="00485D29" w:rsidRDefault="00485D29" w:rsidP="00485D2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8"/>
                <w:szCs w:val="28"/>
                <w:lang w:eastAsia="en-AU"/>
                <w14:ligatures w14:val="none"/>
              </w:rPr>
            </w:pPr>
            <w:proofErr w:type="spellStart"/>
            <w:r w:rsidRPr="00485D29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8"/>
                <w:szCs w:val="28"/>
                <w:lang w:eastAsia="en-AU"/>
                <w14:ligatures w14:val="none"/>
              </w:rPr>
              <w:t>typyqAs</w:t>
            </w:r>
            <w:proofErr w:type="spellEnd"/>
          </w:p>
        </w:tc>
      </w:tr>
    </w:tbl>
    <w:p w14:paraId="40E14876" w14:textId="49A3DCE7" w:rsidR="001A67A3" w:rsidRDefault="001A67A3" w:rsidP="00DA2B6A"/>
    <w:p w14:paraId="5025C66B" w14:textId="77777777" w:rsidR="00611678" w:rsidRDefault="00611678" w:rsidP="00DA2B6A"/>
    <w:p w14:paraId="4ABD9422" w14:textId="6BE72199" w:rsidR="00611678" w:rsidRDefault="00611678" w:rsidP="00DA2B6A">
      <w:proofErr w:type="spellStart"/>
      <w:r>
        <w:t>Castomer</w:t>
      </w:r>
      <w:proofErr w:type="spellEnd"/>
      <w:r>
        <w:t xml:space="preserve"> Id: </w:t>
      </w:r>
      <w:r w:rsidRPr="00611678">
        <w:t>66100</w:t>
      </w:r>
    </w:p>
    <w:p w14:paraId="4E98D2C2" w14:textId="47688804" w:rsidR="00611678" w:rsidRDefault="00611678" w:rsidP="00DA2B6A">
      <w:r w:rsidRPr="00611678">
        <w:t>Account ID</w:t>
      </w:r>
      <w:r w:rsidRPr="00611678">
        <w:tab/>
        <w:t>123238</w:t>
      </w:r>
    </w:p>
    <w:sectPr w:rsidR="006116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NzQ3sTSzMDOwtDRS0lEKTi0uzszPAykwrAUA1z5dpywAAAA="/>
  </w:docVars>
  <w:rsids>
    <w:rsidRoot w:val="00316E6D"/>
    <w:rsid w:val="00021D05"/>
    <w:rsid w:val="001A67A3"/>
    <w:rsid w:val="00316E6D"/>
    <w:rsid w:val="00485D29"/>
    <w:rsid w:val="00611678"/>
    <w:rsid w:val="008B3956"/>
    <w:rsid w:val="009A6BB5"/>
    <w:rsid w:val="00DA2B6A"/>
    <w:rsid w:val="00E86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25592"/>
  <w15:chartTrackingRefBased/>
  <w15:docId w15:val="{F215A8AB-2A0F-4B9D-9B6E-83D061B59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60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0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85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emo.guru99.com/V1/index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47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la herath</dc:creator>
  <cp:keywords/>
  <dc:description/>
  <cp:lastModifiedBy>akila herath</cp:lastModifiedBy>
  <cp:revision>1</cp:revision>
  <dcterms:created xsi:type="dcterms:W3CDTF">2023-05-17T04:30:00Z</dcterms:created>
  <dcterms:modified xsi:type="dcterms:W3CDTF">2023-06-03T11:28:00Z</dcterms:modified>
</cp:coreProperties>
</file>